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F31FD" w14:textId="77777777" w:rsidR="00E37D61" w:rsidRPr="00E37D61" w:rsidRDefault="002A6902" w:rsidP="00E37D61">
      <w:pPr>
        <w:spacing w:after="0"/>
        <w:jc w:val="center"/>
        <w:rPr>
          <w:b/>
          <w:bCs/>
          <w:sz w:val="56"/>
          <w:szCs w:val="56"/>
        </w:rPr>
      </w:pPr>
      <w:r w:rsidRPr="00E37D61">
        <w:rPr>
          <w:b/>
          <w:bCs/>
          <w:sz w:val="56"/>
          <w:szCs w:val="56"/>
        </w:rPr>
        <w:t>Dawn HP</w:t>
      </w:r>
      <w:r w:rsidR="00E37D61" w:rsidRPr="00E37D61">
        <w:rPr>
          <w:b/>
          <w:bCs/>
          <w:sz w:val="56"/>
          <w:szCs w:val="56"/>
        </w:rPr>
        <w:t>: Cost Effective HPR</w:t>
      </w:r>
    </w:p>
    <w:p w14:paraId="1A569DF4" w14:textId="19FCD7E5" w:rsidR="0016268B" w:rsidRDefault="00E37D61" w:rsidP="002A6902">
      <w:pPr>
        <w:jc w:val="center"/>
        <w:rPr>
          <w:sz w:val="48"/>
          <w:szCs w:val="48"/>
        </w:rPr>
      </w:pPr>
      <w:r w:rsidRPr="00E37D61">
        <w:rPr>
          <w:sz w:val="48"/>
          <w:szCs w:val="48"/>
        </w:rPr>
        <w:t>System Design and Overview</w:t>
      </w:r>
    </w:p>
    <w:p w14:paraId="13F329C9" w14:textId="547785D5" w:rsidR="00E37D61" w:rsidRPr="00D826DE" w:rsidRDefault="00E37D61" w:rsidP="002A6902">
      <w:pPr>
        <w:jc w:val="center"/>
      </w:pPr>
      <w:r w:rsidRPr="00D826DE">
        <w:t>Version 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800"/>
        <w:gridCol w:w="5935"/>
      </w:tblGrid>
      <w:tr w:rsidR="00BD3FE4" w14:paraId="39979304" w14:textId="77777777" w:rsidTr="00D826DE">
        <w:trPr>
          <w:trHeight w:val="432"/>
        </w:trPr>
        <w:tc>
          <w:tcPr>
            <w:tcW w:w="1615" w:type="dxa"/>
            <w:vAlign w:val="center"/>
          </w:tcPr>
          <w:p w14:paraId="017BF132" w14:textId="79026E05" w:rsidR="00BD3FE4" w:rsidRPr="00D826DE" w:rsidRDefault="00650A28" w:rsidP="00550CEB">
            <w:pPr>
              <w:rPr>
                <w:b/>
                <w:bCs/>
              </w:rPr>
            </w:pPr>
            <w:r w:rsidRPr="00D826DE">
              <w:rPr>
                <w:b/>
                <w:bCs/>
              </w:rPr>
              <w:t>Update Date</w:t>
            </w:r>
          </w:p>
        </w:tc>
        <w:tc>
          <w:tcPr>
            <w:tcW w:w="1800" w:type="dxa"/>
            <w:vAlign w:val="center"/>
          </w:tcPr>
          <w:p w14:paraId="0AE0B940" w14:textId="25141135" w:rsidR="00BD3FE4" w:rsidRPr="00D826DE" w:rsidRDefault="00650A28" w:rsidP="00550CEB">
            <w:pPr>
              <w:rPr>
                <w:b/>
                <w:bCs/>
              </w:rPr>
            </w:pPr>
            <w:r w:rsidRPr="00D826DE">
              <w:rPr>
                <w:b/>
                <w:bCs/>
              </w:rPr>
              <w:t>Author</w:t>
            </w:r>
          </w:p>
        </w:tc>
        <w:tc>
          <w:tcPr>
            <w:tcW w:w="5935" w:type="dxa"/>
            <w:vAlign w:val="center"/>
          </w:tcPr>
          <w:p w14:paraId="6A2F748F" w14:textId="719C1C17" w:rsidR="00BD3FE4" w:rsidRPr="00D826DE" w:rsidRDefault="00650A28" w:rsidP="00550CEB">
            <w:pPr>
              <w:rPr>
                <w:b/>
                <w:bCs/>
              </w:rPr>
            </w:pPr>
            <w:r w:rsidRPr="00D826DE">
              <w:rPr>
                <w:b/>
                <w:bCs/>
              </w:rPr>
              <w:t>Description</w:t>
            </w:r>
          </w:p>
        </w:tc>
      </w:tr>
      <w:tr w:rsidR="00BD3FE4" w14:paraId="2F202662" w14:textId="77777777" w:rsidTr="00D826DE">
        <w:trPr>
          <w:trHeight w:val="432"/>
        </w:trPr>
        <w:tc>
          <w:tcPr>
            <w:tcW w:w="1615" w:type="dxa"/>
            <w:vAlign w:val="center"/>
          </w:tcPr>
          <w:p w14:paraId="06EFC265" w14:textId="45B415DD" w:rsidR="00BD3FE4" w:rsidRPr="00D826DE" w:rsidRDefault="00550CEB" w:rsidP="00550CEB">
            <w:r w:rsidRPr="00D826DE">
              <w:t>6/21/2021</w:t>
            </w:r>
          </w:p>
        </w:tc>
        <w:tc>
          <w:tcPr>
            <w:tcW w:w="1800" w:type="dxa"/>
            <w:vAlign w:val="center"/>
          </w:tcPr>
          <w:p w14:paraId="37014A2C" w14:textId="2CD0C05F" w:rsidR="00BD3FE4" w:rsidRPr="00D826DE" w:rsidRDefault="00550CEB" w:rsidP="00550CEB">
            <w:r w:rsidRPr="00D826DE">
              <w:t>Marvin L.</w:t>
            </w:r>
          </w:p>
        </w:tc>
        <w:tc>
          <w:tcPr>
            <w:tcW w:w="5935" w:type="dxa"/>
            <w:vAlign w:val="center"/>
          </w:tcPr>
          <w:p w14:paraId="47875DA4" w14:textId="1C847853" w:rsidR="00BD3FE4" w:rsidRPr="00D826DE" w:rsidRDefault="00550CEB" w:rsidP="00550CEB">
            <w:r w:rsidRPr="00D826DE">
              <w:t>Initial Commit</w:t>
            </w:r>
          </w:p>
        </w:tc>
      </w:tr>
      <w:tr w:rsidR="00BD3FE4" w14:paraId="0FF49FF6" w14:textId="77777777" w:rsidTr="00D826DE">
        <w:tc>
          <w:tcPr>
            <w:tcW w:w="1615" w:type="dxa"/>
            <w:vAlign w:val="center"/>
          </w:tcPr>
          <w:p w14:paraId="7F6D5437" w14:textId="77777777" w:rsidR="00BD3FE4" w:rsidRPr="00D826DE" w:rsidRDefault="00BD3FE4" w:rsidP="00550CEB"/>
        </w:tc>
        <w:tc>
          <w:tcPr>
            <w:tcW w:w="1800" w:type="dxa"/>
            <w:vAlign w:val="center"/>
          </w:tcPr>
          <w:p w14:paraId="2044C149" w14:textId="77777777" w:rsidR="00BD3FE4" w:rsidRPr="00D826DE" w:rsidRDefault="00BD3FE4" w:rsidP="00550CEB"/>
        </w:tc>
        <w:tc>
          <w:tcPr>
            <w:tcW w:w="5935" w:type="dxa"/>
            <w:vAlign w:val="center"/>
          </w:tcPr>
          <w:p w14:paraId="08B7D860" w14:textId="77777777" w:rsidR="00BD3FE4" w:rsidRPr="00D826DE" w:rsidRDefault="00BD3FE4" w:rsidP="00550CEB"/>
        </w:tc>
      </w:tr>
    </w:tbl>
    <w:p w14:paraId="457276A1" w14:textId="1D4A821C" w:rsidR="00BD3FE4" w:rsidRDefault="00BD3FE4" w:rsidP="002A6902">
      <w:pPr>
        <w:jc w:val="center"/>
        <w:rPr>
          <w:sz w:val="20"/>
          <w:szCs w:val="20"/>
        </w:rPr>
      </w:pPr>
    </w:p>
    <w:p w14:paraId="4E6E3141" w14:textId="74647695" w:rsidR="00650A28" w:rsidRDefault="00650A28" w:rsidP="002A6902">
      <w:pPr>
        <w:jc w:val="center"/>
        <w:rPr>
          <w:sz w:val="20"/>
          <w:szCs w:val="20"/>
        </w:rPr>
      </w:pPr>
    </w:p>
    <w:p w14:paraId="4D262884" w14:textId="4BED297E" w:rsidR="00650A28" w:rsidRDefault="00650A28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645DA2EF" w14:textId="77777777" w:rsidR="00650A28" w:rsidRPr="00E37D61" w:rsidRDefault="00650A28" w:rsidP="002A6902">
      <w:pPr>
        <w:jc w:val="center"/>
        <w:rPr>
          <w:sz w:val="20"/>
          <w:szCs w:val="20"/>
        </w:rPr>
      </w:pPr>
    </w:p>
    <w:sectPr w:rsidR="00650A28" w:rsidRPr="00E37D61" w:rsidSect="00650A28">
      <w:headerReference w:type="defaul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9568B" w14:textId="77777777" w:rsidR="00271EDD" w:rsidRDefault="00271EDD" w:rsidP="00650A28">
      <w:pPr>
        <w:spacing w:after="0" w:line="240" w:lineRule="auto"/>
      </w:pPr>
      <w:r>
        <w:separator/>
      </w:r>
    </w:p>
  </w:endnote>
  <w:endnote w:type="continuationSeparator" w:id="0">
    <w:p w14:paraId="234D295C" w14:textId="77777777" w:rsidR="00271EDD" w:rsidRDefault="00271EDD" w:rsidP="00650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7D1B6" w14:textId="77777777" w:rsidR="00271EDD" w:rsidRDefault="00271EDD" w:rsidP="00650A28">
      <w:pPr>
        <w:spacing w:after="0" w:line="240" w:lineRule="auto"/>
      </w:pPr>
      <w:r>
        <w:separator/>
      </w:r>
    </w:p>
  </w:footnote>
  <w:footnote w:type="continuationSeparator" w:id="0">
    <w:p w14:paraId="16722C1F" w14:textId="77777777" w:rsidR="00271EDD" w:rsidRDefault="00271EDD" w:rsidP="00650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650A28" w14:paraId="69C66548" w14:textId="77777777" w:rsidTr="002A1C55">
      <w:trPr>
        <w:trHeight w:val="432"/>
      </w:trPr>
      <w:tc>
        <w:tcPr>
          <w:tcW w:w="4675" w:type="dxa"/>
          <w:shd w:val="clear" w:color="auto" w:fill="D9D9D9" w:themeFill="background1" w:themeFillShade="D9"/>
          <w:vAlign w:val="center"/>
        </w:tcPr>
        <w:p w14:paraId="307A67C0" w14:textId="57594DF3" w:rsidR="00650A28" w:rsidRDefault="00650A28">
          <w:pPr>
            <w:pStyle w:val="Header"/>
          </w:pPr>
          <w:r>
            <w:t>Dawn HP System Overview and Design</w:t>
          </w:r>
        </w:p>
      </w:tc>
      <w:tc>
        <w:tcPr>
          <w:tcW w:w="4675" w:type="dxa"/>
          <w:shd w:val="clear" w:color="auto" w:fill="D9D9D9" w:themeFill="background1" w:themeFillShade="D9"/>
          <w:vAlign w:val="center"/>
        </w:tcPr>
        <w:p w14:paraId="62EAEE57" w14:textId="0C3A208F" w:rsidR="00650A28" w:rsidRDefault="00650A28" w:rsidP="00650A28">
          <w:pPr>
            <w:pStyle w:val="Header"/>
            <w:jc w:val="right"/>
          </w:pPr>
          <w:r>
            <w:t xml:space="preserve">Page </w:t>
          </w:r>
          <w:r w:rsidR="000C1DA5">
            <w:t>2 of 4</w:t>
          </w:r>
        </w:p>
      </w:tc>
    </w:tr>
  </w:tbl>
  <w:p w14:paraId="1EB84D96" w14:textId="77777777" w:rsidR="000C1DA5" w:rsidRDefault="000C1D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MDMzM7Q0tzQytDBW0lEKTi0uzszPAykwrAUAPSMJXiwAAAA="/>
  </w:docVars>
  <w:rsids>
    <w:rsidRoot w:val="00F6119C"/>
    <w:rsid w:val="000C1DA5"/>
    <w:rsid w:val="0016268B"/>
    <w:rsid w:val="00271EDD"/>
    <w:rsid w:val="002A1C55"/>
    <w:rsid w:val="002A6902"/>
    <w:rsid w:val="00550CEB"/>
    <w:rsid w:val="00650A28"/>
    <w:rsid w:val="00BD3FE4"/>
    <w:rsid w:val="00D826DE"/>
    <w:rsid w:val="00E37D61"/>
    <w:rsid w:val="00F61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82C6E"/>
  <w15:chartTrackingRefBased/>
  <w15:docId w15:val="{FF705C9B-0728-44F4-8023-272F5B025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3F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0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A28"/>
  </w:style>
  <w:style w:type="paragraph" w:styleId="Footer">
    <w:name w:val="footer"/>
    <w:basedOn w:val="Normal"/>
    <w:link w:val="FooterChar"/>
    <w:uiPriority w:val="99"/>
    <w:unhideWhenUsed/>
    <w:rsid w:val="00650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A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Lin</dc:creator>
  <cp:keywords/>
  <dc:description/>
  <cp:lastModifiedBy>Marvin Lin</cp:lastModifiedBy>
  <cp:revision>2</cp:revision>
  <dcterms:created xsi:type="dcterms:W3CDTF">2021-06-21T22:04:00Z</dcterms:created>
  <dcterms:modified xsi:type="dcterms:W3CDTF">2021-06-21T22:13:00Z</dcterms:modified>
</cp:coreProperties>
</file>